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F8B58" w14:textId="77777777" w:rsidR="001A06A5" w:rsidRDefault="001A06A5" w:rsidP="001B6D30">
      <w:pPr>
        <w:spacing w:after="0" w:line="240" w:lineRule="auto"/>
        <w:ind w:right="540"/>
        <w:jc w:val="center"/>
        <w:rPr>
          <w:rFonts w:asciiTheme="majorHAnsi" w:hAnsiTheme="majorHAnsi"/>
          <w:b/>
          <w:sz w:val="18"/>
          <w:szCs w:val="18"/>
        </w:rPr>
      </w:pPr>
      <w:r>
        <w:rPr>
          <w:noProof/>
        </w:rPr>
        <w:drawing>
          <wp:inline distT="0" distB="0" distL="0" distR="0" wp14:anchorId="1A5D3DF9" wp14:editId="061F3B2C">
            <wp:extent cx="1207770" cy="426989"/>
            <wp:effectExtent l="19050" t="0" r="0" b="0"/>
            <wp:docPr id="4" name="Picture 1" descr="http://www.beydaforbooks.com/botb/masthead%20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beydaforbooks.com/botb/masthead%20y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70" cy="426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1A0DD" w14:textId="77777777" w:rsidR="001B6D30" w:rsidRPr="001B6D30" w:rsidRDefault="001B6D30" w:rsidP="001B6D30">
      <w:pPr>
        <w:spacing w:after="0" w:line="240" w:lineRule="auto"/>
        <w:ind w:right="540"/>
        <w:jc w:val="center"/>
        <w:rPr>
          <w:rFonts w:asciiTheme="majorHAnsi" w:hAnsiTheme="majorHAnsi"/>
          <w:b/>
          <w:sz w:val="18"/>
          <w:szCs w:val="18"/>
        </w:rPr>
      </w:pPr>
      <w:r w:rsidRPr="001B6D30">
        <w:rPr>
          <w:rFonts w:asciiTheme="majorHAnsi" w:hAnsiTheme="majorHAnsi"/>
          <w:b/>
          <w:sz w:val="18"/>
          <w:szCs w:val="18"/>
        </w:rPr>
        <w:t>20</w:t>
      </w:r>
      <w:r w:rsidR="00C158BF">
        <w:rPr>
          <w:rFonts w:asciiTheme="majorHAnsi" w:hAnsiTheme="majorHAnsi"/>
          <w:b/>
          <w:sz w:val="18"/>
          <w:szCs w:val="18"/>
        </w:rPr>
        <w:t>2</w:t>
      </w:r>
      <w:r w:rsidR="001A06A5">
        <w:rPr>
          <w:rFonts w:asciiTheme="majorHAnsi" w:hAnsiTheme="majorHAnsi"/>
          <w:b/>
          <w:sz w:val="18"/>
          <w:szCs w:val="18"/>
        </w:rPr>
        <w:t>2</w:t>
      </w:r>
      <w:r w:rsidRPr="001B6D30">
        <w:rPr>
          <w:rFonts w:asciiTheme="majorHAnsi" w:hAnsiTheme="majorHAnsi"/>
          <w:b/>
          <w:sz w:val="18"/>
          <w:szCs w:val="18"/>
        </w:rPr>
        <w:t xml:space="preserve"> Odyssey Charter School</w:t>
      </w:r>
    </w:p>
    <w:p w14:paraId="3344F55C" w14:textId="77777777" w:rsidR="00F03B92" w:rsidRPr="001B6D30" w:rsidRDefault="001B6D30" w:rsidP="001B6D30">
      <w:pPr>
        <w:spacing w:line="240" w:lineRule="auto"/>
        <w:ind w:right="540"/>
        <w:jc w:val="center"/>
        <w:rPr>
          <w:rFonts w:asciiTheme="majorHAnsi" w:hAnsiTheme="majorHAnsi"/>
          <w:b/>
          <w:sz w:val="18"/>
          <w:szCs w:val="18"/>
        </w:rPr>
      </w:pPr>
      <w:r w:rsidRPr="001B6D30">
        <w:rPr>
          <w:rFonts w:asciiTheme="majorHAnsi" w:hAnsiTheme="majorHAnsi"/>
          <w:b/>
          <w:sz w:val="18"/>
          <w:szCs w:val="18"/>
        </w:rPr>
        <w:t xml:space="preserve">3-4th Grade Battle of the Books Booklist </w:t>
      </w:r>
      <w:r w:rsidR="001A06A5">
        <w:rPr>
          <w:rFonts w:asciiTheme="majorHAnsi" w:hAnsiTheme="majorHAnsi"/>
          <w:b/>
          <w:sz w:val="18"/>
          <w:szCs w:val="18"/>
        </w:rPr>
        <w:t>1</w:t>
      </w:r>
      <w:r w:rsidR="001A06A5" w:rsidRPr="001A06A5">
        <w:rPr>
          <w:rFonts w:asciiTheme="majorHAnsi" w:hAnsiTheme="majorHAnsi"/>
          <w:b/>
          <w:sz w:val="18"/>
          <w:szCs w:val="18"/>
          <w:vertAlign w:val="superscript"/>
        </w:rPr>
        <w:t>st</w:t>
      </w:r>
      <w:r w:rsidR="001A06A5">
        <w:rPr>
          <w:rFonts w:asciiTheme="majorHAnsi" w:hAnsiTheme="majorHAnsi"/>
          <w:b/>
          <w:sz w:val="18"/>
          <w:szCs w:val="18"/>
        </w:rPr>
        <w:t xml:space="preserve"> DRAF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48"/>
        <w:gridCol w:w="2954"/>
        <w:gridCol w:w="736"/>
      </w:tblGrid>
      <w:tr w:rsidR="00F03B92" w:rsidRPr="00F03B92" w14:paraId="58EE657A" w14:textId="77777777" w:rsidTr="00983714">
        <w:tc>
          <w:tcPr>
            <w:tcW w:w="648" w:type="dxa"/>
          </w:tcPr>
          <w:p w14:paraId="7785914D" w14:textId="77777777" w:rsidR="00F03B92" w:rsidRPr="004755BE" w:rsidRDefault="00F03B92" w:rsidP="00B3421C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READ</w:t>
            </w:r>
          </w:p>
        </w:tc>
        <w:tc>
          <w:tcPr>
            <w:tcW w:w="2954" w:type="dxa"/>
          </w:tcPr>
          <w:p w14:paraId="5A2430BB" w14:textId="77777777" w:rsidR="00F03B92" w:rsidRPr="004755BE" w:rsidRDefault="00F03B92" w:rsidP="00B3421C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Title</w:t>
            </w:r>
          </w:p>
        </w:tc>
        <w:tc>
          <w:tcPr>
            <w:tcW w:w="736" w:type="dxa"/>
            <w:vAlign w:val="center"/>
          </w:tcPr>
          <w:p w14:paraId="396E5638" w14:textId="77777777" w:rsidR="00F03B92" w:rsidRPr="004755BE" w:rsidRDefault="00F03B92" w:rsidP="00983714">
            <w:pPr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Genres</w:t>
            </w:r>
          </w:p>
        </w:tc>
      </w:tr>
      <w:tr w:rsidR="001A06A5" w:rsidRPr="00F03B92" w14:paraId="5BFFB143" w14:textId="77777777" w:rsidTr="00BD5DB4">
        <w:tc>
          <w:tcPr>
            <w:tcW w:w="648" w:type="dxa"/>
          </w:tcPr>
          <w:p w14:paraId="4CB7EFEE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477C6BE8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Bunnicula by Deborah &amp; James Howe</w:t>
            </w:r>
          </w:p>
        </w:tc>
        <w:tc>
          <w:tcPr>
            <w:tcW w:w="736" w:type="dxa"/>
          </w:tcPr>
          <w:p w14:paraId="0B447315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M F A</w:t>
            </w:r>
          </w:p>
        </w:tc>
      </w:tr>
      <w:tr w:rsidR="001A06A5" w:rsidRPr="00F03B92" w14:paraId="1C37490F" w14:textId="77777777" w:rsidTr="00BD5DB4">
        <w:tc>
          <w:tcPr>
            <w:tcW w:w="648" w:type="dxa"/>
          </w:tcPr>
          <w:p w14:paraId="7B403FDD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6ADEEA08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Christopher Mouse by William Wise</w:t>
            </w:r>
          </w:p>
        </w:tc>
        <w:tc>
          <w:tcPr>
            <w:tcW w:w="736" w:type="dxa"/>
          </w:tcPr>
          <w:p w14:paraId="04C532B7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A</w:t>
            </w:r>
          </w:p>
        </w:tc>
      </w:tr>
      <w:tr w:rsidR="001A06A5" w:rsidRPr="00F03B92" w14:paraId="49CF2A4A" w14:textId="77777777" w:rsidTr="00BD5DB4">
        <w:tc>
          <w:tcPr>
            <w:tcW w:w="648" w:type="dxa"/>
          </w:tcPr>
          <w:p w14:paraId="0FFA8F3B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1A55888D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Dandelions by Eve Bunting</w:t>
            </w:r>
          </w:p>
        </w:tc>
        <w:tc>
          <w:tcPr>
            <w:tcW w:w="736" w:type="dxa"/>
          </w:tcPr>
          <w:p w14:paraId="5E6452F3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HF F A ≠</w:t>
            </w:r>
          </w:p>
        </w:tc>
      </w:tr>
      <w:tr w:rsidR="001A06A5" w:rsidRPr="00F03B92" w14:paraId="100939F0" w14:textId="77777777" w:rsidTr="00BD5DB4">
        <w:tc>
          <w:tcPr>
            <w:tcW w:w="648" w:type="dxa"/>
          </w:tcPr>
          <w:p w14:paraId="2B9635F2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3CA04F52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Dinosaurs Before Dark by Mary Osborne</w:t>
            </w:r>
          </w:p>
        </w:tc>
        <w:tc>
          <w:tcPr>
            <w:tcW w:w="736" w:type="dxa"/>
          </w:tcPr>
          <w:p w14:paraId="6D0FBE6C" w14:textId="77777777" w:rsidR="001A06A5" w:rsidRPr="001A06A5" w:rsidRDefault="00534651" w:rsidP="00534651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</w:t>
            </w:r>
            <w:r w:rsidR="001A06A5" w:rsidRPr="001A06A5">
              <w:rPr>
                <w:rFonts w:asciiTheme="majorHAnsi" w:hAnsiTheme="majorHAnsi"/>
                <w:sz w:val="18"/>
                <w:szCs w:val="18"/>
              </w:rPr>
              <w:t>F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F</w:t>
            </w:r>
            <w:r w:rsidR="001A06A5" w:rsidRPr="001A06A5">
              <w:rPr>
                <w:rFonts w:asciiTheme="majorHAnsi" w:hAnsiTheme="majorHAnsi"/>
                <w:sz w:val="18"/>
                <w:szCs w:val="18"/>
              </w:rPr>
              <w:t xml:space="preserve"> A</w:t>
            </w:r>
          </w:p>
        </w:tc>
      </w:tr>
      <w:tr w:rsidR="001A06A5" w:rsidRPr="00F03B92" w14:paraId="39D93373" w14:textId="77777777" w:rsidTr="00BD5DB4">
        <w:tc>
          <w:tcPr>
            <w:tcW w:w="648" w:type="dxa"/>
          </w:tcPr>
          <w:p w14:paraId="4D0053AD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2096E320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 xml:space="preserve">From the Mixed-Up Files of Mrs. Basil E. </w:t>
            </w:r>
            <w:proofErr w:type="spellStart"/>
            <w:r w:rsidRPr="001A06A5">
              <w:rPr>
                <w:rFonts w:asciiTheme="majorHAnsi" w:hAnsiTheme="majorHAnsi"/>
                <w:sz w:val="18"/>
                <w:szCs w:val="18"/>
              </w:rPr>
              <w:t>Frankweiler</w:t>
            </w:r>
            <w:proofErr w:type="spellEnd"/>
            <w:r w:rsidRPr="001A06A5">
              <w:rPr>
                <w:rFonts w:asciiTheme="majorHAnsi" w:hAnsiTheme="majorHAnsi"/>
                <w:sz w:val="18"/>
                <w:szCs w:val="18"/>
              </w:rPr>
              <w:t xml:space="preserve"> by E.L. </w:t>
            </w:r>
            <w:proofErr w:type="spellStart"/>
            <w:r w:rsidRPr="001A06A5">
              <w:rPr>
                <w:rFonts w:asciiTheme="majorHAnsi" w:hAnsiTheme="majorHAnsi"/>
                <w:sz w:val="18"/>
                <w:szCs w:val="18"/>
              </w:rPr>
              <w:t>Konigsburg</w:t>
            </w:r>
            <w:proofErr w:type="spellEnd"/>
          </w:p>
        </w:tc>
        <w:tc>
          <w:tcPr>
            <w:tcW w:w="736" w:type="dxa"/>
          </w:tcPr>
          <w:p w14:paraId="5793FCD8" w14:textId="77777777" w:rsidR="00534651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M</w:t>
            </w:r>
            <w:r w:rsidR="00534651">
              <w:rPr>
                <w:rFonts w:asciiTheme="majorHAnsi" w:hAnsiTheme="majorHAnsi"/>
                <w:sz w:val="18"/>
                <w:szCs w:val="18"/>
              </w:rPr>
              <w:t xml:space="preserve"> R</w:t>
            </w:r>
          </w:p>
          <w:p w14:paraId="6357C97A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 xml:space="preserve"> A</w:t>
            </w:r>
          </w:p>
        </w:tc>
      </w:tr>
      <w:tr w:rsidR="001A06A5" w:rsidRPr="00F03B92" w14:paraId="4A08BEAF" w14:textId="77777777" w:rsidTr="00BD5DB4">
        <w:tc>
          <w:tcPr>
            <w:tcW w:w="648" w:type="dxa"/>
          </w:tcPr>
          <w:p w14:paraId="5C978C5B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3CF06722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Henry Huggins by Beverly Cleary</w:t>
            </w:r>
          </w:p>
        </w:tc>
        <w:tc>
          <w:tcPr>
            <w:tcW w:w="736" w:type="dxa"/>
          </w:tcPr>
          <w:p w14:paraId="6DB168A7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R</w:t>
            </w:r>
          </w:p>
        </w:tc>
      </w:tr>
      <w:tr w:rsidR="001A06A5" w:rsidRPr="00F03B92" w14:paraId="3BB78442" w14:textId="77777777" w:rsidTr="00BD5DB4">
        <w:tc>
          <w:tcPr>
            <w:tcW w:w="648" w:type="dxa"/>
          </w:tcPr>
          <w:p w14:paraId="4C882EB1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1F742474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proofErr w:type="spellStart"/>
            <w:r w:rsidRPr="001A06A5">
              <w:rPr>
                <w:rFonts w:asciiTheme="majorHAnsi" w:hAnsiTheme="majorHAnsi"/>
                <w:sz w:val="18"/>
                <w:szCs w:val="18"/>
              </w:rPr>
              <w:t>Honus</w:t>
            </w:r>
            <w:proofErr w:type="spellEnd"/>
            <w:r w:rsidRPr="001A06A5">
              <w:rPr>
                <w:rFonts w:asciiTheme="majorHAnsi" w:hAnsiTheme="majorHAnsi"/>
                <w:sz w:val="18"/>
                <w:szCs w:val="18"/>
              </w:rPr>
              <w:t xml:space="preserve"> and Me by Dan Gutman</w:t>
            </w:r>
          </w:p>
        </w:tc>
        <w:tc>
          <w:tcPr>
            <w:tcW w:w="736" w:type="dxa"/>
          </w:tcPr>
          <w:p w14:paraId="45A73C0C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HF F A</w:t>
            </w:r>
          </w:p>
        </w:tc>
      </w:tr>
      <w:tr w:rsidR="001A06A5" w:rsidRPr="00F03B92" w14:paraId="1555CF44" w14:textId="77777777" w:rsidTr="00BD5DB4">
        <w:tc>
          <w:tcPr>
            <w:tcW w:w="648" w:type="dxa"/>
          </w:tcPr>
          <w:p w14:paraId="0A59A109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2B838D91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 xml:space="preserve">How Ben Franklin Stole the Lightning by Rosalyn </w:t>
            </w:r>
            <w:proofErr w:type="spellStart"/>
            <w:r w:rsidRPr="001A06A5">
              <w:rPr>
                <w:rFonts w:asciiTheme="majorHAnsi" w:hAnsiTheme="majorHAnsi"/>
                <w:sz w:val="18"/>
                <w:szCs w:val="18"/>
              </w:rPr>
              <w:t>Schanzer</w:t>
            </w:r>
            <w:proofErr w:type="spellEnd"/>
          </w:p>
        </w:tc>
        <w:tc>
          <w:tcPr>
            <w:tcW w:w="736" w:type="dxa"/>
          </w:tcPr>
          <w:p w14:paraId="70DACF76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NF B ≠</w:t>
            </w:r>
          </w:p>
        </w:tc>
      </w:tr>
      <w:tr w:rsidR="001A06A5" w:rsidRPr="00F03B92" w14:paraId="14F3F3C7" w14:textId="77777777" w:rsidTr="00BD5DB4">
        <w:tc>
          <w:tcPr>
            <w:tcW w:w="648" w:type="dxa"/>
          </w:tcPr>
          <w:p w14:paraId="17FD1EAD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648E8473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Invisible Inkling by Emily Jenkins</w:t>
            </w:r>
          </w:p>
        </w:tc>
        <w:tc>
          <w:tcPr>
            <w:tcW w:w="736" w:type="dxa"/>
          </w:tcPr>
          <w:p w14:paraId="4A7C130F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A</w:t>
            </w:r>
          </w:p>
        </w:tc>
      </w:tr>
      <w:tr w:rsidR="001A06A5" w:rsidRPr="00F03B92" w14:paraId="32FF923B" w14:textId="77777777" w:rsidTr="00BD5DB4">
        <w:tc>
          <w:tcPr>
            <w:tcW w:w="648" w:type="dxa"/>
          </w:tcPr>
          <w:p w14:paraId="6DDBDE26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26E6553D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Jake Drake, Bully Buster by Andrew Clements</w:t>
            </w:r>
          </w:p>
        </w:tc>
        <w:tc>
          <w:tcPr>
            <w:tcW w:w="736" w:type="dxa"/>
          </w:tcPr>
          <w:p w14:paraId="6D60BB55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R</w:t>
            </w:r>
          </w:p>
        </w:tc>
      </w:tr>
      <w:tr w:rsidR="001A06A5" w:rsidRPr="00F03B92" w14:paraId="3E42A0F2" w14:textId="77777777" w:rsidTr="00BD5DB4">
        <w:tc>
          <w:tcPr>
            <w:tcW w:w="648" w:type="dxa"/>
          </w:tcPr>
          <w:p w14:paraId="1199C012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526A35D3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Judy Moody Gets Famous! By Megan McDonald</w:t>
            </w:r>
          </w:p>
        </w:tc>
        <w:tc>
          <w:tcPr>
            <w:tcW w:w="736" w:type="dxa"/>
          </w:tcPr>
          <w:p w14:paraId="4F9FBDD6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R</w:t>
            </w:r>
          </w:p>
        </w:tc>
      </w:tr>
      <w:tr w:rsidR="001A06A5" w:rsidRPr="00F03B92" w14:paraId="59425F3A" w14:textId="77777777" w:rsidTr="00BD5DB4">
        <w:tc>
          <w:tcPr>
            <w:tcW w:w="648" w:type="dxa"/>
          </w:tcPr>
          <w:p w14:paraId="1D253477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375A76D3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May B by Caroline Starr Rose</w:t>
            </w:r>
          </w:p>
        </w:tc>
        <w:tc>
          <w:tcPr>
            <w:tcW w:w="736" w:type="dxa"/>
          </w:tcPr>
          <w:p w14:paraId="248D3BF8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HF A P</w:t>
            </w:r>
          </w:p>
        </w:tc>
      </w:tr>
      <w:tr w:rsidR="001A06A5" w:rsidRPr="00F03B92" w14:paraId="29F50AC6" w14:textId="77777777" w:rsidTr="00BD5DB4">
        <w:tc>
          <w:tcPr>
            <w:tcW w:w="648" w:type="dxa"/>
          </w:tcPr>
          <w:p w14:paraId="624C0E82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1AD57449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 xml:space="preserve">My Rotten Redheaded Older Brother by Patricia </w:t>
            </w:r>
            <w:proofErr w:type="spellStart"/>
            <w:r w:rsidRPr="001A06A5">
              <w:rPr>
                <w:rFonts w:asciiTheme="majorHAnsi" w:hAnsiTheme="majorHAnsi"/>
                <w:sz w:val="18"/>
                <w:szCs w:val="18"/>
              </w:rPr>
              <w:t>Polacco</w:t>
            </w:r>
            <w:proofErr w:type="spellEnd"/>
          </w:p>
        </w:tc>
        <w:tc>
          <w:tcPr>
            <w:tcW w:w="736" w:type="dxa"/>
          </w:tcPr>
          <w:p w14:paraId="09DACCF2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R ≠</w:t>
            </w:r>
          </w:p>
        </w:tc>
      </w:tr>
      <w:tr w:rsidR="001A06A5" w:rsidRPr="00F03B92" w14:paraId="00759FE8" w14:textId="77777777" w:rsidTr="00BD5DB4">
        <w:tc>
          <w:tcPr>
            <w:tcW w:w="648" w:type="dxa"/>
          </w:tcPr>
          <w:p w14:paraId="38AB23E0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188C08F7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Orphan Train Girl (young readers edition) by Christina Baker Kline</w:t>
            </w:r>
          </w:p>
        </w:tc>
        <w:tc>
          <w:tcPr>
            <w:tcW w:w="736" w:type="dxa"/>
          </w:tcPr>
          <w:p w14:paraId="4F40B53C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HF R</w:t>
            </w:r>
          </w:p>
        </w:tc>
      </w:tr>
      <w:tr w:rsidR="001A06A5" w:rsidRPr="00F03B92" w14:paraId="0348E7C8" w14:textId="77777777" w:rsidTr="00BD5DB4">
        <w:tc>
          <w:tcPr>
            <w:tcW w:w="648" w:type="dxa"/>
          </w:tcPr>
          <w:p w14:paraId="3B844A58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5D24DB40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Rabbit Hill by Robert Lawson</w:t>
            </w:r>
          </w:p>
        </w:tc>
        <w:tc>
          <w:tcPr>
            <w:tcW w:w="736" w:type="dxa"/>
          </w:tcPr>
          <w:p w14:paraId="69FBFDEA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A</w:t>
            </w:r>
          </w:p>
        </w:tc>
      </w:tr>
      <w:tr w:rsidR="001A06A5" w:rsidRPr="00F03B92" w14:paraId="4237D24F" w14:textId="77777777" w:rsidTr="00BD5DB4">
        <w:trPr>
          <w:trHeight w:val="368"/>
        </w:trPr>
        <w:tc>
          <w:tcPr>
            <w:tcW w:w="648" w:type="dxa"/>
          </w:tcPr>
          <w:p w14:paraId="1EF09B1B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0F7B1E2D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Stuart Little by E.B. White</w:t>
            </w:r>
          </w:p>
        </w:tc>
        <w:tc>
          <w:tcPr>
            <w:tcW w:w="736" w:type="dxa"/>
          </w:tcPr>
          <w:p w14:paraId="014153C8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A</w:t>
            </w:r>
          </w:p>
        </w:tc>
      </w:tr>
      <w:tr w:rsidR="001A06A5" w:rsidRPr="00F03B92" w14:paraId="6A49439D" w14:textId="77777777" w:rsidTr="00BD5DB4">
        <w:tc>
          <w:tcPr>
            <w:tcW w:w="648" w:type="dxa"/>
          </w:tcPr>
          <w:p w14:paraId="728BF272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7DE0EB3C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The Cricket in Times Square by George Seldon</w:t>
            </w:r>
          </w:p>
        </w:tc>
        <w:tc>
          <w:tcPr>
            <w:tcW w:w="736" w:type="dxa"/>
          </w:tcPr>
          <w:p w14:paraId="38AD4553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A</w:t>
            </w:r>
          </w:p>
        </w:tc>
      </w:tr>
      <w:tr w:rsidR="001A06A5" w:rsidRPr="00F03B92" w14:paraId="048D4EF1" w14:textId="77777777" w:rsidTr="00BD5DB4">
        <w:tc>
          <w:tcPr>
            <w:tcW w:w="648" w:type="dxa"/>
          </w:tcPr>
          <w:p w14:paraId="17B3BC4C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654B766A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The Enormous Egg by Oliver Butterworth</w:t>
            </w:r>
          </w:p>
        </w:tc>
        <w:tc>
          <w:tcPr>
            <w:tcW w:w="736" w:type="dxa"/>
          </w:tcPr>
          <w:p w14:paraId="1B0AB34D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F SF A</w:t>
            </w:r>
          </w:p>
        </w:tc>
      </w:tr>
      <w:tr w:rsidR="001A06A5" w:rsidRPr="00F03B92" w14:paraId="5E093D3E" w14:textId="77777777" w:rsidTr="00BD5DB4">
        <w:tc>
          <w:tcPr>
            <w:tcW w:w="648" w:type="dxa"/>
          </w:tcPr>
          <w:p w14:paraId="3C1A2F58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53971ADC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The Superlative A. Lincoln by Eileen R. Meyer</w:t>
            </w:r>
          </w:p>
        </w:tc>
        <w:tc>
          <w:tcPr>
            <w:tcW w:w="736" w:type="dxa"/>
          </w:tcPr>
          <w:p w14:paraId="66EE463B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 xml:space="preserve">NF B </w:t>
            </w:r>
            <w:r>
              <w:rPr>
                <w:rFonts w:asciiTheme="majorHAnsi" w:hAnsiTheme="majorHAnsi"/>
                <w:sz w:val="18"/>
                <w:szCs w:val="18"/>
              </w:rPr>
              <w:t>P</w:t>
            </w:r>
          </w:p>
        </w:tc>
      </w:tr>
      <w:tr w:rsidR="001A06A5" w:rsidRPr="00F03B92" w14:paraId="086C8473" w14:textId="77777777" w:rsidTr="00BD5DB4">
        <w:tc>
          <w:tcPr>
            <w:tcW w:w="648" w:type="dxa"/>
          </w:tcPr>
          <w:p w14:paraId="237F5E60" w14:textId="77777777" w:rsidR="001A06A5" w:rsidRPr="00A34BB8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A34BB8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2954" w:type="dxa"/>
          </w:tcPr>
          <w:p w14:paraId="68543D19" w14:textId="77777777" w:rsidR="001A06A5" w:rsidRPr="001A06A5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The Sword in the Tree by Clyde Robert Bulla</w:t>
            </w:r>
          </w:p>
        </w:tc>
        <w:tc>
          <w:tcPr>
            <w:tcW w:w="736" w:type="dxa"/>
          </w:tcPr>
          <w:p w14:paraId="02B8D914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A06A5">
              <w:rPr>
                <w:rFonts w:asciiTheme="majorHAnsi" w:hAnsiTheme="majorHAnsi"/>
                <w:sz w:val="18"/>
                <w:szCs w:val="18"/>
              </w:rPr>
              <w:t>HF A</w:t>
            </w:r>
          </w:p>
        </w:tc>
      </w:tr>
    </w:tbl>
    <w:p w14:paraId="4621DB63" w14:textId="77777777" w:rsidR="001B6D30" w:rsidRPr="001B6D30" w:rsidRDefault="001B6D30" w:rsidP="001B6D30">
      <w:pPr>
        <w:spacing w:after="0"/>
        <w:jc w:val="center"/>
        <w:rPr>
          <w:rFonts w:asciiTheme="majorHAnsi" w:hAnsiTheme="majorHAnsi"/>
          <w:b/>
          <w:sz w:val="16"/>
          <w:szCs w:val="16"/>
        </w:rPr>
      </w:pPr>
      <w:r w:rsidRPr="001B6D30">
        <w:rPr>
          <w:rFonts w:asciiTheme="majorHAnsi" w:hAnsiTheme="majorHAnsi"/>
          <w:b/>
          <w:sz w:val="16"/>
          <w:szCs w:val="16"/>
        </w:rPr>
        <w:t>Genre Key</w:t>
      </w:r>
    </w:p>
    <w:p w14:paraId="1BEA4ADC" w14:textId="77777777" w:rsidR="001B6D30" w:rsidRPr="001B6D30" w:rsidRDefault="00C158BF" w:rsidP="001B6D30">
      <w:pPr>
        <w:spacing w:after="0"/>
        <w:jc w:val="center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A – Adventure    </w:t>
      </w:r>
      <w:r w:rsidR="001B6D30" w:rsidRPr="001B6D30">
        <w:rPr>
          <w:rFonts w:asciiTheme="majorHAnsi" w:hAnsiTheme="majorHAnsi"/>
          <w:sz w:val="16"/>
          <w:szCs w:val="16"/>
        </w:rPr>
        <w:t xml:space="preserve">B </w:t>
      </w:r>
      <w:r>
        <w:rPr>
          <w:rFonts w:asciiTheme="majorHAnsi" w:hAnsiTheme="majorHAnsi"/>
          <w:sz w:val="16"/>
          <w:szCs w:val="16"/>
        </w:rPr>
        <w:t>–</w:t>
      </w:r>
      <w:r w:rsidR="001B6D30" w:rsidRPr="001B6D30">
        <w:rPr>
          <w:rFonts w:asciiTheme="majorHAnsi" w:hAnsiTheme="majorHAnsi"/>
          <w:sz w:val="16"/>
          <w:szCs w:val="16"/>
        </w:rPr>
        <w:t xml:space="preserve"> Biography</w:t>
      </w:r>
    </w:p>
    <w:p w14:paraId="0646A5AE" w14:textId="77777777" w:rsidR="001B6D30" w:rsidRPr="001B6D30" w:rsidRDefault="001B6D30" w:rsidP="001B6D30">
      <w:pPr>
        <w:spacing w:after="0"/>
        <w:jc w:val="center"/>
        <w:rPr>
          <w:rFonts w:asciiTheme="majorHAnsi" w:hAnsiTheme="majorHAnsi"/>
          <w:sz w:val="16"/>
          <w:szCs w:val="16"/>
        </w:rPr>
      </w:pPr>
      <w:r w:rsidRPr="001B6D30">
        <w:rPr>
          <w:rFonts w:asciiTheme="majorHAnsi" w:hAnsiTheme="majorHAnsi"/>
          <w:sz w:val="16"/>
          <w:szCs w:val="16"/>
        </w:rPr>
        <w:t xml:space="preserve">F - Fantasy    HF - Historical Fiction   </w:t>
      </w:r>
    </w:p>
    <w:p w14:paraId="5F4EA9D3" w14:textId="77777777" w:rsidR="001B6D30" w:rsidRDefault="001B6D30" w:rsidP="001B6D30">
      <w:pPr>
        <w:spacing w:after="0"/>
        <w:jc w:val="center"/>
        <w:rPr>
          <w:rFonts w:asciiTheme="majorHAnsi" w:hAnsiTheme="majorHAnsi"/>
          <w:sz w:val="16"/>
          <w:szCs w:val="16"/>
        </w:rPr>
      </w:pPr>
      <w:r w:rsidRPr="001B6D30">
        <w:rPr>
          <w:rFonts w:asciiTheme="majorHAnsi" w:hAnsiTheme="majorHAnsi"/>
          <w:sz w:val="16"/>
          <w:szCs w:val="16"/>
        </w:rPr>
        <w:t xml:space="preserve">M – Mystery   </w:t>
      </w:r>
      <w:r w:rsidR="00C158BF">
        <w:rPr>
          <w:rFonts w:asciiTheme="majorHAnsi" w:hAnsiTheme="majorHAnsi"/>
          <w:sz w:val="16"/>
          <w:szCs w:val="16"/>
        </w:rPr>
        <w:t xml:space="preserve"> </w:t>
      </w:r>
      <w:r w:rsidRPr="001B6D30">
        <w:rPr>
          <w:rFonts w:asciiTheme="majorHAnsi" w:hAnsiTheme="majorHAnsi"/>
          <w:sz w:val="16"/>
          <w:szCs w:val="16"/>
        </w:rPr>
        <w:t>NF - Non Fiction</w:t>
      </w:r>
      <w:r w:rsidRPr="001B6D30">
        <w:rPr>
          <w:rFonts w:asciiTheme="majorHAnsi" w:hAnsiTheme="majorHAnsi"/>
          <w:sz w:val="16"/>
          <w:szCs w:val="16"/>
        </w:rPr>
        <w:tab/>
        <w:t xml:space="preserve"> </w:t>
      </w:r>
    </w:p>
    <w:p w14:paraId="67D5E488" w14:textId="77777777" w:rsidR="00C312A5" w:rsidRPr="001B6D30" w:rsidRDefault="00C312A5" w:rsidP="00C312A5">
      <w:pPr>
        <w:spacing w:after="0"/>
        <w:jc w:val="center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P – Poetry    </w:t>
      </w:r>
      <w:r w:rsidRPr="001B6D30">
        <w:rPr>
          <w:rFonts w:asciiTheme="majorHAnsi" w:hAnsiTheme="majorHAnsi"/>
          <w:sz w:val="16"/>
          <w:szCs w:val="16"/>
        </w:rPr>
        <w:t xml:space="preserve">SF – Science Fiction </w:t>
      </w:r>
    </w:p>
    <w:p w14:paraId="13AD304B" w14:textId="77777777" w:rsidR="00C312A5" w:rsidRPr="001B6D30" w:rsidRDefault="00C312A5" w:rsidP="00C312A5">
      <w:pPr>
        <w:spacing w:after="0"/>
        <w:jc w:val="center"/>
        <w:rPr>
          <w:rFonts w:asciiTheme="majorHAnsi" w:hAnsiTheme="majorHAnsi"/>
          <w:sz w:val="16"/>
          <w:szCs w:val="16"/>
        </w:rPr>
      </w:pPr>
      <w:r w:rsidRPr="001B6D30">
        <w:rPr>
          <w:rFonts w:asciiTheme="majorHAnsi" w:hAnsiTheme="majorHAnsi"/>
          <w:sz w:val="16"/>
          <w:szCs w:val="16"/>
        </w:rPr>
        <w:t xml:space="preserve">R - Realistic Fiction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1B6D30">
        <w:rPr>
          <w:rFonts w:asciiTheme="majorHAnsi" w:hAnsiTheme="majorHAnsi"/>
          <w:sz w:val="16"/>
          <w:szCs w:val="16"/>
        </w:rPr>
        <w:t>≠ Picture book</w:t>
      </w:r>
    </w:p>
    <w:p w14:paraId="76225C86" w14:textId="77777777" w:rsidR="00A34BB8" w:rsidRDefault="00C06D69" w:rsidP="004755BE">
      <w:pPr>
        <w:spacing w:after="0"/>
        <w:jc w:val="center"/>
        <w:rPr>
          <w:rFonts w:asciiTheme="majorHAnsi" w:hAnsiTheme="majorHAnsi"/>
          <w:sz w:val="16"/>
          <w:szCs w:val="16"/>
        </w:rPr>
      </w:pPr>
      <w:r>
        <w:rPr>
          <w:noProof/>
        </w:rPr>
        <w:drawing>
          <wp:inline distT="0" distB="0" distL="0" distR="0" wp14:anchorId="772DC5EC" wp14:editId="320EDEC1">
            <wp:extent cx="1207770" cy="426989"/>
            <wp:effectExtent l="19050" t="0" r="0" b="0"/>
            <wp:docPr id="3" name="Picture 1" descr="http://www.beydaforbooks.com/botb/masthead%20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beydaforbooks.com/botb/masthead%20y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70" cy="426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47220" w14:textId="77777777" w:rsidR="00847836" w:rsidRPr="007B6A0F" w:rsidRDefault="00B86652" w:rsidP="00B57CEB">
      <w:pPr>
        <w:spacing w:after="0" w:line="240" w:lineRule="auto"/>
        <w:jc w:val="center"/>
        <w:rPr>
          <w:rFonts w:asciiTheme="majorHAnsi" w:hAnsiTheme="majorHAnsi"/>
          <w:b/>
          <w:sz w:val="18"/>
          <w:szCs w:val="18"/>
        </w:rPr>
      </w:pPr>
      <w:r w:rsidRPr="001B6D30">
        <w:rPr>
          <w:rFonts w:asciiTheme="majorHAnsi" w:hAnsiTheme="majorHAnsi"/>
          <w:b/>
          <w:sz w:val="18"/>
          <w:szCs w:val="18"/>
        </w:rPr>
        <w:t>20</w:t>
      </w:r>
      <w:r>
        <w:rPr>
          <w:rFonts w:asciiTheme="majorHAnsi" w:hAnsiTheme="majorHAnsi"/>
          <w:b/>
          <w:sz w:val="18"/>
          <w:szCs w:val="18"/>
        </w:rPr>
        <w:t>2</w:t>
      </w:r>
      <w:r w:rsidR="001A06A5">
        <w:rPr>
          <w:rFonts w:asciiTheme="majorHAnsi" w:hAnsiTheme="majorHAnsi"/>
          <w:b/>
          <w:sz w:val="18"/>
          <w:szCs w:val="18"/>
        </w:rPr>
        <w:t>2</w:t>
      </w:r>
      <w:r w:rsidRPr="001B6D30">
        <w:rPr>
          <w:rFonts w:asciiTheme="majorHAnsi" w:hAnsiTheme="majorHAnsi"/>
          <w:b/>
          <w:sz w:val="18"/>
          <w:szCs w:val="18"/>
        </w:rPr>
        <w:t xml:space="preserve"> </w:t>
      </w:r>
      <w:r w:rsidR="00847836" w:rsidRPr="007B6A0F">
        <w:rPr>
          <w:rFonts w:asciiTheme="majorHAnsi" w:hAnsiTheme="majorHAnsi"/>
          <w:b/>
          <w:sz w:val="18"/>
          <w:szCs w:val="18"/>
        </w:rPr>
        <w:t>Odyssey Charter School</w:t>
      </w:r>
    </w:p>
    <w:p w14:paraId="1FDAE967" w14:textId="77777777" w:rsidR="00847836" w:rsidRPr="004755BE" w:rsidRDefault="00847836" w:rsidP="00847836">
      <w:pPr>
        <w:jc w:val="center"/>
        <w:rPr>
          <w:rFonts w:asciiTheme="majorHAnsi" w:hAnsiTheme="majorHAnsi"/>
          <w:b/>
          <w:sz w:val="18"/>
          <w:szCs w:val="18"/>
        </w:rPr>
      </w:pPr>
      <w:r w:rsidRPr="00E8432B">
        <w:rPr>
          <w:rFonts w:asciiTheme="majorHAnsi" w:hAnsiTheme="majorHAnsi"/>
          <w:b/>
          <w:sz w:val="18"/>
          <w:szCs w:val="18"/>
        </w:rPr>
        <w:t>5-6th</w:t>
      </w:r>
      <w:r w:rsidRPr="004755BE">
        <w:rPr>
          <w:rFonts w:asciiTheme="majorHAnsi" w:hAnsiTheme="majorHAnsi"/>
          <w:b/>
          <w:sz w:val="18"/>
          <w:szCs w:val="18"/>
        </w:rPr>
        <w:t xml:space="preserve"> grade Battle of the Books Booklist</w:t>
      </w:r>
      <w:r w:rsidR="001A06A5">
        <w:rPr>
          <w:rFonts w:asciiTheme="majorHAnsi" w:hAnsiTheme="majorHAnsi"/>
          <w:b/>
          <w:sz w:val="18"/>
          <w:szCs w:val="18"/>
        </w:rPr>
        <w:t xml:space="preserve"> 1</w:t>
      </w:r>
      <w:r w:rsidR="001A06A5" w:rsidRPr="001A06A5">
        <w:rPr>
          <w:rFonts w:asciiTheme="majorHAnsi" w:hAnsiTheme="majorHAnsi"/>
          <w:b/>
          <w:sz w:val="18"/>
          <w:szCs w:val="18"/>
          <w:vertAlign w:val="superscript"/>
        </w:rPr>
        <w:t>st</w:t>
      </w:r>
      <w:r w:rsidR="001A06A5">
        <w:rPr>
          <w:rFonts w:asciiTheme="majorHAnsi" w:hAnsiTheme="majorHAnsi"/>
          <w:b/>
          <w:sz w:val="18"/>
          <w:szCs w:val="18"/>
        </w:rPr>
        <w:t xml:space="preserve"> DRAF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48"/>
        <w:gridCol w:w="3150"/>
        <w:gridCol w:w="810"/>
      </w:tblGrid>
      <w:tr w:rsidR="00847836" w:rsidRPr="00F03B92" w14:paraId="70997066" w14:textId="77777777" w:rsidTr="00E51EF4">
        <w:tc>
          <w:tcPr>
            <w:tcW w:w="648" w:type="dxa"/>
          </w:tcPr>
          <w:p w14:paraId="2C38DB9A" w14:textId="77777777" w:rsidR="00847836" w:rsidRPr="004755BE" w:rsidRDefault="00847836" w:rsidP="009B1B92">
            <w:pPr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READ</w:t>
            </w:r>
          </w:p>
        </w:tc>
        <w:tc>
          <w:tcPr>
            <w:tcW w:w="3150" w:type="dxa"/>
          </w:tcPr>
          <w:p w14:paraId="1C4D6BDA" w14:textId="77777777" w:rsidR="00847836" w:rsidRPr="004755BE" w:rsidRDefault="00847836" w:rsidP="009B1B92">
            <w:pPr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Title</w:t>
            </w:r>
          </w:p>
        </w:tc>
        <w:tc>
          <w:tcPr>
            <w:tcW w:w="810" w:type="dxa"/>
            <w:vAlign w:val="center"/>
          </w:tcPr>
          <w:p w14:paraId="612F59EB" w14:textId="77777777" w:rsidR="00847836" w:rsidRPr="004755BE" w:rsidRDefault="00847836" w:rsidP="00E51EF4">
            <w:pPr>
              <w:jc w:val="center"/>
              <w:rPr>
                <w:rFonts w:asciiTheme="majorHAnsi" w:hAnsiTheme="majorHAnsi"/>
                <w:b/>
                <w:sz w:val="16"/>
                <w:szCs w:val="16"/>
              </w:rPr>
            </w:pPr>
            <w:r w:rsidRPr="004755BE">
              <w:rPr>
                <w:rFonts w:asciiTheme="majorHAnsi" w:hAnsiTheme="majorHAnsi"/>
                <w:b/>
                <w:sz w:val="16"/>
                <w:szCs w:val="16"/>
              </w:rPr>
              <w:t>Genres</w:t>
            </w:r>
          </w:p>
        </w:tc>
      </w:tr>
      <w:tr w:rsidR="001A06A5" w:rsidRPr="00F03B92" w14:paraId="196FB8C0" w14:textId="77777777" w:rsidTr="00ED2B61">
        <w:tc>
          <w:tcPr>
            <w:tcW w:w="648" w:type="dxa"/>
          </w:tcPr>
          <w:p w14:paraId="4979E5B3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646DEC8D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A Crooked Kind of Perfect by Linda Urban</w:t>
            </w:r>
          </w:p>
        </w:tc>
        <w:tc>
          <w:tcPr>
            <w:tcW w:w="810" w:type="dxa"/>
            <w:vAlign w:val="bottom"/>
          </w:tcPr>
          <w:p w14:paraId="6818C5F8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</w:t>
            </w:r>
          </w:p>
        </w:tc>
      </w:tr>
      <w:tr w:rsidR="001A06A5" w:rsidRPr="00F03B92" w14:paraId="270E1112" w14:textId="77777777" w:rsidTr="00ED2B61">
        <w:tc>
          <w:tcPr>
            <w:tcW w:w="648" w:type="dxa"/>
          </w:tcPr>
          <w:p w14:paraId="6E0F68AD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602FA743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A Nest for Celeste by Henry Cole</w:t>
            </w:r>
          </w:p>
        </w:tc>
        <w:tc>
          <w:tcPr>
            <w:tcW w:w="810" w:type="dxa"/>
            <w:vAlign w:val="bottom"/>
          </w:tcPr>
          <w:p w14:paraId="1F309D45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HF F A</w:t>
            </w:r>
          </w:p>
        </w:tc>
      </w:tr>
      <w:tr w:rsidR="001A06A5" w:rsidRPr="00F03B92" w14:paraId="10D36D14" w14:textId="77777777" w:rsidTr="00ED2B61">
        <w:tc>
          <w:tcPr>
            <w:tcW w:w="648" w:type="dxa"/>
          </w:tcPr>
          <w:p w14:paraId="61B1B16F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78F0DD9E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Bridge Home by Padma Venkatraman</w:t>
            </w:r>
          </w:p>
        </w:tc>
        <w:tc>
          <w:tcPr>
            <w:tcW w:w="810" w:type="dxa"/>
            <w:vAlign w:val="bottom"/>
          </w:tcPr>
          <w:p w14:paraId="4B72DEA0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</w:t>
            </w:r>
          </w:p>
        </w:tc>
      </w:tr>
      <w:tr w:rsidR="001A06A5" w:rsidRPr="00F03B92" w14:paraId="615C8EE2" w14:textId="77777777" w:rsidTr="00ED2B61">
        <w:tc>
          <w:tcPr>
            <w:tcW w:w="648" w:type="dxa"/>
          </w:tcPr>
          <w:p w14:paraId="1A0C60A6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67E4859C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Crenshaw by Katherine Applegate</w:t>
            </w:r>
          </w:p>
        </w:tc>
        <w:tc>
          <w:tcPr>
            <w:tcW w:w="810" w:type="dxa"/>
            <w:vAlign w:val="bottom"/>
          </w:tcPr>
          <w:p w14:paraId="44E6B28C" w14:textId="77777777" w:rsidR="001A06A5" w:rsidRPr="001A06A5" w:rsidRDefault="00042E46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F R</w:t>
            </w:r>
          </w:p>
        </w:tc>
      </w:tr>
      <w:tr w:rsidR="001A06A5" w:rsidRPr="00F03B92" w14:paraId="63677B89" w14:textId="77777777" w:rsidTr="00ED2B61">
        <w:tc>
          <w:tcPr>
            <w:tcW w:w="648" w:type="dxa"/>
          </w:tcPr>
          <w:p w14:paraId="36E24EC4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2F486CD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Frozen Stiff by Sherry Shahan</w:t>
            </w:r>
          </w:p>
        </w:tc>
        <w:tc>
          <w:tcPr>
            <w:tcW w:w="810" w:type="dxa"/>
            <w:vAlign w:val="bottom"/>
          </w:tcPr>
          <w:p w14:paraId="19E438E5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 A</w:t>
            </w:r>
          </w:p>
        </w:tc>
      </w:tr>
      <w:tr w:rsidR="001A06A5" w:rsidRPr="00F03B92" w14:paraId="7BBA5F54" w14:textId="77777777" w:rsidTr="00ED2B61">
        <w:tc>
          <w:tcPr>
            <w:tcW w:w="648" w:type="dxa"/>
          </w:tcPr>
          <w:p w14:paraId="13FB2884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54DF917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Lion, Witch, &amp; the Wardrobe by C.S. Lewis</w:t>
            </w:r>
          </w:p>
        </w:tc>
        <w:tc>
          <w:tcPr>
            <w:tcW w:w="810" w:type="dxa"/>
            <w:vAlign w:val="bottom"/>
          </w:tcPr>
          <w:p w14:paraId="3B59B67B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F A</w:t>
            </w:r>
          </w:p>
        </w:tc>
      </w:tr>
      <w:tr w:rsidR="001A06A5" w:rsidRPr="00F03B92" w14:paraId="26BDFC75" w14:textId="77777777" w:rsidTr="00ED2B61">
        <w:tc>
          <w:tcPr>
            <w:tcW w:w="648" w:type="dxa"/>
          </w:tcPr>
          <w:p w14:paraId="37E800C5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5A7244BB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Midnight Rider by Joan Hiatt Harlow</w:t>
            </w:r>
          </w:p>
        </w:tc>
        <w:tc>
          <w:tcPr>
            <w:tcW w:w="810" w:type="dxa"/>
            <w:vAlign w:val="bottom"/>
          </w:tcPr>
          <w:p w14:paraId="6CC3987E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HF A</w:t>
            </w:r>
          </w:p>
        </w:tc>
      </w:tr>
      <w:tr w:rsidR="001A06A5" w:rsidRPr="00F03B92" w14:paraId="39FBF29E" w14:textId="77777777" w:rsidTr="00ED2B61">
        <w:tc>
          <w:tcPr>
            <w:tcW w:w="648" w:type="dxa"/>
          </w:tcPr>
          <w:p w14:paraId="618AD085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56E6B1D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oller Girl by Victoria Jamieson</w:t>
            </w:r>
          </w:p>
        </w:tc>
        <w:tc>
          <w:tcPr>
            <w:tcW w:w="810" w:type="dxa"/>
            <w:vAlign w:val="bottom"/>
          </w:tcPr>
          <w:p w14:paraId="1810077D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</w:t>
            </w:r>
          </w:p>
        </w:tc>
      </w:tr>
      <w:tr w:rsidR="001A06A5" w:rsidRPr="00F03B92" w14:paraId="4B840B4E" w14:textId="77777777" w:rsidTr="00ED2B61">
        <w:tc>
          <w:tcPr>
            <w:tcW w:w="648" w:type="dxa"/>
          </w:tcPr>
          <w:p w14:paraId="119777AF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7AD737B5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unning Out of Time by Margaret Peterson Haddix</w:t>
            </w:r>
          </w:p>
        </w:tc>
        <w:tc>
          <w:tcPr>
            <w:tcW w:w="810" w:type="dxa"/>
            <w:vAlign w:val="bottom"/>
          </w:tcPr>
          <w:p w14:paraId="2D81115E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>SF HF</w:t>
            </w:r>
            <w:r w:rsidR="00042E46"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 M</w:t>
            </w:r>
          </w:p>
        </w:tc>
      </w:tr>
      <w:tr w:rsidR="001A06A5" w:rsidRPr="00F03B92" w14:paraId="28B3392B" w14:textId="77777777" w:rsidTr="00ED2B61">
        <w:tc>
          <w:tcPr>
            <w:tcW w:w="648" w:type="dxa"/>
          </w:tcPr>
          <w:p w14:paraId="23B2861B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12CF7A53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Shiloh by Phyllis Reynolds Naylor</w:t>
            </w:r>
          </w:p>
        </w:tc>
        <w:tc>
          <w:tcPr>
            <w:tcW w:w="810" w:type="dxa"/>
            <w:vAlign w:val="bottom"/>
          </w:tcPr>
          <w:p w14:paraId="3C9484B0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 A</w:t>
            </w:r>
          </w:p>
        </w:tc>
      </w:tr>
      <w:tr w:rsidR="001A06A5" w:rsidRPr="00F03B92" w14:paraId="25EA7F1F" w14:textId="77777777" w:rsidTr="00ED2B61">
        <w:tc>
          <w:tcPr>
            <w:tcW w:w="648" w:type="dxa"/>
          </w:tcPr>
          <w:p w14:paraId="7EA4E94E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17974881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Sideways Stories from Wayside School by Louis Sachar</w:t>
            </w:r>
          </w:p>
        </w:tc>
        <w:tc>
          <w:tcPr>
            <w:tcW w:w="810" w:type="dxa"/>
            <w:vAlign w:val="bottom"/>
          </w:tcPr>
          <w:p w14:paraId="21C53762" w14:textId="77777777" w:rsidR="001A06A5" w:rsidRPr="001A06A5" w:rsidRDefault="00042E46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F </w:t>
            </w:r>
            <w:r w:rsidR="001A06A5"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</w:t>
            </w:r>
          </w:p>
        </w:tc>
      </w:tr>
      <w:tr w:rsidR="001A06A5" w:rsidRPr="00F03B92" w14:paraId="78182AC0" w14:textId="77777777" w:rsidTr="00ED2B61">
        <w:tc>
          <w:tcPr>
            <w:tcW w:w="648" w:type="dxa"/>
          </w:tcPr>
          <w:p w14:paraId="301B9DE8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E85985C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Slacker by Gordon </w:t>
            </w:r>
            <w:proofErr w:type="spellStart"/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Korman</w:t>
            </w:r>
            <w:proofErr w:type="spellEnd"/>
          </w:p>
        </w:tc>
        <w:tc>
          <w:tcPr>
            <w:tcW w:w="810" w:type="dxa"/>
            <w:vAlign w:val="bottom"/>
          </w:tcPr>
          <w:p w14:paraId="5632DB69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</w:t>
            </w:r>
          </w:p>
        </w:tc>
      </w:tr>
      <w:tr w:rsidR="001A06A5" w:rsidRPr="00F03B92" w14:paraId="0D1315BD" w14:textId="77777777" w:rsidTr="00ED2B61">
        <w:tc>
          <w:tcPr>
            <w:tcW w:w="648" w:type="dxa"/>
          </w:tcPr>
          <w:p w14:paraId="522CFF43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3497C64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The Kite Fighters by Linda Park</w:t>
            </w:r>
          </w:p>
        </w:tc>
        <w:tc>
          <w:tcPr>
            <w:tcW w:w="810" w:type="dxa"/>
            <w:vAlign w:val="bottom"/>
          </w:tcPr>
          <w:p w14:paraId="5535D401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HF</w:t>
            </w:r>
          </w:p>
        </w:tc>
      </w:tr>
      <w:tr w:rsidR="001A06A5" w:rsidRPr="00F03B92" w14:paraId="03108580" w14:textId="77777777" w:rsidTr="00ED2B61">
        <w:tc>
          <w:tcPr>
            <w:tcW w:w="648" w:type="dxa"/>
          </w:tcPr>
          <w:p w14:paraId="3035B24D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1706081F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The Mysterious Benedict Society by Trenton Stewart</w:t>
            </w:r>
          </w:p>
        </w:tc>
        <w:tc>
          <w:tcPr>
            <w:tcW w:w="810" w:type="dxa"/>
            <w:vAlign w:val="bottom"/>
          </w:tcPr>
          <w:p w14:paraId="5D724010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M F SF A</w:t>
            </w:r>
          </w:p>
        </w:tc>
      </w:tr>
      <w:tr w:rsidR="001A06A5" w:rsidRPr="00F03B92" w14:paraId="3CFCCE1E" w14:textId="77777777" w:rsidTr="00ED2B61">
        <w:tc>
          <w:tcPr>
            <w:tcW w:w="648" w:type="dxa"/>
          </w:tcPr>
          <w:p w14:paraId="2BDE3141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06145579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 xml:space="preserve">The Secret School by </w:t>
            </w:r>
            <w:proofErr w:type="spellStart"/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Avi</w:t>
            </w:r>
            <w:proofErr w:type="spellEnd"/>
          </w:p>
        </w:tc>
        <w:tc>
          <w:tcPr>
            <w:tcW w:w="810" w:type="dxa"/>
            <w:vAlign w:val="bottom"/>
          </w:tcPr>
          <w:p w14:paraId="551FB8AE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HF</w:t>
            </w:r>
          </w:p>
        </w:tc>
      </w:tr>
      <w:tr w:rsidR="001A06A5" w:rsidRPr="00F03B92" w14:paraId="201F34F6" w14:textId="77777777" w:rsidTr="00ED2B61">
        <w:tc>
          <w:tcPr>
            <w:tcW w:w="648" w:type="dxa"/>
          </w:tcPr>
          <w:p w14:paraId="497C25BF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3AC0E9DA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The Tale of Despereaux by Kate DiCamillo</w:t>
            </w:r>
          </w:p>
        </w:tc>
        <w:tc>
          <w:tcPr>
            <w:tcW w:w="810" w:type="dxa"/>
            <w:vAlign w:val="bottom"/>
          </w:tcPr>
          <w:p w14:paraId="15D82564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F A</w:t>
            </w:r>
          </w:p>
        </w:tc>
      </w:tr>
      <w:tr w:rsidR="001A06A5" w:rsidRPr="00F03B92" w14:paraId="27B34724" w14:textId="77777777" w:rsidTr="00ED2B61">
        <w:tc>
          <w:tcPr>
            <w:tcW w:w="648" w:type="dxa"/>
          </w:tcPr>
          <w:p w14:paraId="683F8DB8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692CA934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The Trouble with Tuck by Theodore Taylor</w:t>
            </w:r>
          </w:p>
        </w:tc>
        <w:tc>
          <w:tcPr>
            <w:tcW w:w="810" w:type="dxa"/>
            <w:vAlign w:val="bottom"/>
          </w:tcPr>
          <w:p w14:paraId="7164162A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 A</w:t>
            </w:r>
          </w:p>
        </w:tc>
      </w:tr>
      <w:tr w:rsidR="001A06A5" w:rsidRPr="00F03B92" w14:paraId="5887AD98" w14:textId="77777777" w:rsidTr="00ED2B61">
        <w:tc>
          <w:tcPr>
            <w:tcW w:w="648" w:type="dxa"/>
          </w:tcPr>
          <w:p w14:paraId="23BCE98D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215885EA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Tuesdays at the Castle by Jessica Day George</w:t>
            </w:r>
          </w:p>
        </w:tc>
        <w:tc>
          <w:tcPr>
            <w:tcW w:w="810" w:type="dxa"/>
            <w:vAlign w:val="bottom"/>
          </w:tcPr>
          <w:p w14:paraId="5C16249E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F A</w:t>
            </w:r>
          </w:p>
        </w:tc>
      </w:tr>
      <w:tr w:rsidR="001A06A5" w:rsidRPr="00F03B92" w14:paraId="0C8DB3E9" w14:textId="77777777" w:rsidTr="00ED2B61">
        <w:tc>
          <w:tcPr>
            <w:tcW w:w="648" w:type="dxa"/>
          </w:tcPr>
          <w:p w14:paraId="681B8525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02CFCFFC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When You Trap a Tiger by Tae Keller</w:t>
            </w:r>
          </w:p>
        </w:tc>
        <w:tc>
          <w:tcPr>
            <w:tcW w:w="810" w:type="dxa"/>
            <w:vAlign w:val="bottom"/>
          </w:tcPr>
          <w:p w14:paraId="796AAD77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F</w:t>
            </w:r>
          </w:p>
        </w:tc>
      </w:tr>
      <w:tr w:rsidR="001A06A5" w:rsidRPr="00F03B92" w14:paraId="2A3C48B6" w14:textId="77777777" w:rsidTr="00ED2B61">
        <w:tc>
          <w:tcPr>
            <w:tcW w:w="648" w:type="dxa"/>
          </w:tcPr>
          <w:p w14:paraId="333B97A2" w14:textId="77777777" w:rsidR="001A06A5" w:rsidRPr="00C021BA" w:rsidRDefault="001A06A5" w:rsidP="001A06A5">
            <w:pPr>
              <w:rPr>
                <w:rFonts w:asciiTheme="majorHAnsi" w:hAnsiTheme="majorHAnsi"/>
                <w:sz w:val="18"/>
                <w:szCs w:val="18"/>
              </w:rPr>
            </w:pPr>
            <w:r w:rsidRPr="00C021BA">
              <w:rPr>
                <w:rFonts w:asciiTheme="majorHAnsi" w:hAnsiTheme="majorHAnsi"/>
                <w:sz w:val="18"/>
                <w:szCs w:val="18"/>
              </w:rPr>
              <w:t xml:space="preserve"> </w:t>
            </w:r>
          </w:p>
        </w:tc>
        <w:tc>
          <w:tcPr>
            <w:tcW w:w="3150" w:type="dxa"/>
            <w:vAlign w:val="bottom"/>
          </w:tcPr>
          <w:p w14:paraId="1034FF37" w14:textId="77777777" w:rsidR="001A06A5" w:rsidRPr="001A06A5" w:rsidRDefault="001A06A5" w:rsidP="001A06A5">
            <w:pPr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Wild Wings by Gill Lewis</w:t>
            </w:r>
          </w:p>
        </w:tc>
        <w:tc>
          <w:tcPr>
            <w:tcW w:w="810" w:type="dxa"/>
            <w:vAlign w:val="bottom"/>
          </w:tcPr>
          <w:p w14:paraId="5C2FA0E5" w14:textId="77777777" w:rsidR="001A06A5" w:rsidRPr="001A06A5" w:rsidRDefault="001A06A5" w:rsidP="001A06A5">
            <w:pPr>
              <w:jc w:val="center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1A06A5">
              <w:rPr>
                <w:rFonts w:asciiTheme="majorHAnsi" w:hAnsiTheme="majorHAnsi"/>
                <w:color w:val="000000"/>
                <w:sz w:val="20"/>
                <w:szCs w:val="20"/>
              </w:rPr>
              <w:t>R A</w:t>
            </w:r>
          </w:p>
        </w:tc>
      </w:tr>
    </w:tbl>
    <w:p w14:paraId="65BE2796" w14:textId="77777777" w:rsidR="00847836" w:rsidRPr="0093400B" w:rsidRDefault="00847836" w:rsidP="0093400B">
      <w:pPr>
        <w:spacing w:before="240" w:after="0"/>
        <w:jc w:val="center"/>
        <w:rPr>
          <w:rFonts w:asciiTheme="majorHAnsi" w:hAnsiTheme="majorHAnsi"/>
          <w:b/>
          <w:sz w:val="18"/>
          <w:szCs w:val="18"/>
        </w:rPr>
      </w:pPr>
      <w:r w:rsidRPr="0093400B">
        <w:rPr>
          <w:rFonts w:asciiTheme="majorHAnsi" w:hAnsiTheme="majorHAnsi"/>
          <w:b/>
          <w:sz w:val="18"/>
          <w:szCs w:val="18"/>
        </w:rPr>
        <w:t>Genre Key</w:t>
      </w:r>
    </w:p>
    <w:p w14:paraId="4B018B8B" w14:textId="77777777" w:rsidR="00E8432B" w:rsidRPr="0093400B" w:rsidRDefault="00174404" w:rsidP="00E8432B">
      <w:pPr>
        <w:spacing w:after="0"/>
        <w:jc w:val="center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A – Adventure     </w:t>
      </w:r>
      <w:r w:rsidR="00E8432B" w:rsidRPr="0093400B">
        <w:rPr>
          <w:rFonts w:asciiTheme="majorHAnsi" w:hAnsiTheme="majorHAnsi"/>
          <w:sz w:val="18"/>
          <w:szCs w:val="18"/>
        </w:rPr>
        <w:t>B - Biography</w:t>
      </w:r>
    </w:p>
    <w:p w14:paraId="15533C79" w14:textId="77777777" w:rsidR="00E8432B" w:rsidRPr="0093400B" w:rsidRDefault="00871AB3" w:rsidP="00E8432B">
      <w:pPr>
        <w:spacing w:after="0"/>
        <w:jc w:val="center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F - Fantasy     </w:t>
      </w:r>
      <w:r w:rsidR="00E8432B" w:rsidRPr="0093400B">
        <w:rPr>
          <w:rFonts w:asciiTheme="majorHAnsi" w:hAnsiTheme="majorHAnsi"/>
          <w:sz w:val="18"/>
          <w:szCs w:val="18"/>
        </w:rPr>
        <w:t xml:space="preserve">HF - Historical Fiction   </w:t>
      </w:r>
    </w:p>
    <w:p w14:paraId="3543B3CB" w14:textId="77777777" w:rsidR="00E8432B" w:rsidRPr="0093400B" w:rsidRDefault="00E8432B" w:rsidP="00E8432B">
      <w:pPr>
        <w:spacing w:after="0"/>
        <w:jc w:val="center"/>
        <w:rPr>
          <w:rFonts w:asciiTheme="majorHAnsi" w:hAnsiTheme="majorHAnsi"/>
          <w:sz w:val="18"/>
          <w:szCs w:val="18"/>
        </w:rPr>
      </w:pPr>
      <w:r w:rsidRPr="0093400B">
        <w:rPr>
          <w:rFonts w:asciiTheme="majorHAnsi" w:hAnsiTheme="majorHAnsi"/>
          <w:sz w:val="18"/>
          <w:szCs w:val="18"/>
        </w:rPr>
        <w:t xml:space="preserve">M – Mystery </w:t>
      </w:r>
      <w:r w:rsidR="00871AB3">
        <w:rPr>
          <w:rFonts w:asciiTheme="majorHAnsi" w:hAnsiTheme="majorHAnsi"/>
          <w:sz w:val="18"/>
          <w:szCs w:val="18"/>
        </w:rPr>
        <w:t xml:space="preserve">   </w:t>
      </w:r>
      <w:r w:rsidRPr="0093400B">
        <w:rPr>
          <w:rFonts w:asciiTheme="majorHAnsi" w:hAnsiTheme="majorHAnsi"/>
          <w:sz w:val="18"/>
          <w:szCs w:val="18"/>
        </w:rPr>
        <w:t>NF - Non Fiction</w:t>
      </w:r>
      <w:r w:rsidRPr="0093400B">
        <w:rPr>
          <w:rFonts w:asciiTheme="majorHAnsi" w:hAnsiTheme="majorHAnsi"/>
          <w:sz w:val="18"/>
          <w:szCs w:val="18"/>
        </w:rPr>
        <w:tab/>
        <w:t xml:space="preserve"> </w:t>
      </w:r>
    </w:p>
    <w:p w14:paraId="01553151" w14:textId="77777777" w:rsidR="00E8432B" w:rsidRPr="0093400B" w:rsidRDefault="00E8432B" w:rsidP="00E8432B">
      <w:pPr>
        <w:spacing w:after="0"/>
        <w:jc w:val="center"/>
        <w:rPr>
          <w:rFonts w:asciiTheme="majorHAnsi" w:hAnsiTheme="majorHAnsi"/>
          <w:sz w:val="18"/>
          <w:szCs w:val="18"/>
        </w:rPr>
      </w:pPr>
      <w:r w:rsidRPr="0093400B">
        <w:rPr>
          <w:rFonts w:asciiTheme="majorHAnsi" w:hAnsiTheme="majorHAnsi"/>
          <w:sz w:val="18"/>
          <w:szCs w:val="18"/>
        </w:rPr>
        <w:t>R - Realistic Fiction</w:t>
      </w:r>
      <w:r w:rsidR="00871AB3">
        <w:rPr>
          <w:rFonts w:asciiTheme="majorHAnsi" w:hAnsiTheme="majorHAnsi"/>
          <w:sz w:val="18"/>
          <w:szCs w:val="18"/>
        </w:rPr>
        <w:t xml:space="preserve">    </w:t>
      </w:r>
      <w:r w:rsidRPr="0093400B">
        <w:rPr>
          <w:rFonts w:asciiTheme="majorHAnsi" w:hAnsiTheme="majorHAnsi"/>
          <w:sz w:val="18"/>
          <w:szCs w:val="18"/>
        </w:rPr>
        <w:t>SF – Science Fiction</w:t>
      </w:r>
    </w:p>
    <w:p w14:paraId="3C51973D" w14:textId="77777777" w:rsidR="005A6525" w:rsidRPr="00E8432B" w:rsidRDefault="005A6525" w:rsidP="00E8432B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2123DC73" w14:textId="77777777" w:rsidR="004E02F3" w:rsidRDefault="004E02F3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77CCEC2F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0B8DC110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58342B33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646A19B1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55689728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287BBD0A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2E0FE480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32BDE15C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397B5E9D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4CE97EDB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34B47EE3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0B749074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11D65848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67058717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5A1C5B64" w14:textId="77777777" w:rsidR="004C64A5" w:rsidRPr="00251033" w:rsidRDefault="00237E14" w:rsidP="0073450C">
      <w:pPr>
        <w:spacing w:after="0"/>
        <w:jc w:val="center"/>
        <w:rPr>
          <w:rFonts w:asciiTheme="majorHAnsi" w:hAnsiTheme="majorHAnsi"/>
          <w:i/>
          <w:sz w:val="16"/>
          <w:szCs w:val="16"/>
        </w:rPr>
      </w:pPr>
      <w:r>
        <w:rPr>
          <w:rFonts w:asciiTheme="majorHAnsi" w:hAnsiTheme="majorHAnsi"/>
          <w:i/>
          <w:sz w:val="16"/>
          <w:szCs w:val="16"/>
        </w:rPr>
        <w:t xml:space="preserve">Dated </w:t>
      </w:r>
      <w:r w:rsidR="001A06A5">
        <w:rPr>
          <w:rFonts w:asciiTheme="majorHAnsi" w:hAnsiTheme="majorHAnsi"/>
          <w:i/>
          <w:sz w:val="16"/>
          <w:szCs w:val="16"/>
        </w:rPr>
        <w:t>4/13/2021</w:t>
      </w:r>
    </w:p>
    <w:p w14:paraId="0CEAE399" w14:textId="77777777" w:rsidR="004C64A5" w:rsidRDefault="004C64A5" w:rsidP="0073450C">
      <w:pPr>
        <w:spacing w:after="0"/>
        <w:jc w:val="center"/>
        <w:rPr>
          <w:rFonts w:asciiTheme="majorHAnsi" w:hAnsiTheme="majorHAnsi"/>
          <w:sz w:val="16"/>
          <w:szCs w:val="16"/>
        </w:rPr>
      </w:pPr>
    </w:p>
    <w:p w14:paraId="2A2A1703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  <w:r w:rsidRPr="004C64A5">
        <w:rPr>
          <w:rFonts w:asciiTheme="majorHAnsi" w:hAnsiTheme="majorHAnsi"/>
          <w:sz w:val="32"/>
          <w:szCs w:val="32"/>
        </w:rPr>
        <w:t>This sheet contains both lists,</w:t>
      </w:r>
    </w:p>
    <w:p w14:paraId="2BC18AEF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</w:p>
    <w:p w14:paraId="3AFBB92F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  <w:r w:rsidRPr="004C64A5">
        <w:rPr>
          <w:rFonts w:asciiTheme="majorHAnsi" w:hAnsiTheme="majorHAnsi"/>
          <w:sz w:val="32"/>
          <w:szCs w:val="32"/>
        </w:rPr>
        <w:t>3-4th grades and 5-6th grades.</w:t>
      </w:r>
    </w:p>
    <w:p w14:paraId="65FC090D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</w:p>
    <w:p w14:paraId="10F434C8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  <w:r w:rsidRPr="004C64A5">
        <w:rPr>
          <w:rFonts w:asciiTheme="majorHAnsi" w:hAnsiTheme="majorHAnsi"/>
          <w:sz w:val="32"/>
          <w:szCs w:val="32"/>
        </w:rPr>
        <w:t>Use only the tracker</w:t>
      </w:r>
    </w:p>
    <w:p w14:paraId="03999635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</w:p>
    <w:p w14:paraId="36240F8D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  <w:r w:rsidRPr="004C64A5">
        <w:rPr>
          <w:rFonts w:asciiTheme="majorHAnsi" w:hAnsiTheme="majorHAnsi"/>
          <w:sz w:val="32"/>
          <w:szCs w:val="32"/>
        </w:rPr>
        <w:t>that is appropriate for</w:t>
      </w:r>
    </w:p>
    <w:p w14:paraId="207552B7" w14:textId="77777777" w:rsidR="004C64A5" w:rsidRP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</w:p>
    <w:p w14:paraId="4FF2FCB0" w14:textId="77777777" w:rsidR="004C64A5" w:rsidRDefault="004C64A5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  <w:r w:rsidRPr="004C64A5">
        <w:rPr>
          <w:rFonts w:asciiTheme="majorHAnsi" w:hAnsiTheme="majorHAnsi"/>
          <w:sz w:val="32"/>
          <w:szCs w:val="32"/>
        </w:rPr>
        <w:t>your grade.</w:t>
      </w:r>
    </w:p>
    <w:p w14:paraId="37D4CD58" w14:textId="77777777" w:rsidR="00564DC3" w:rsidRDefault="00564DC3" w:rsidP="004C64A5">
      <w:pPr>
        <w:spacing w:after="0"/>
        <w:jc w:val="center"/>
        <w:rPr>
          <w:rFonts w:asciiTheme="majorHAnsi" w:hAnsiTheme="majorHAnsi"/>
          <w:sz w:val="32"/>
          <w:szCs w:val="32"/>
        </w:rPr>
      </w:pPr>
    </w:p>
    <w:p w14:paraId="79D687E6" w14:textId="77777777" w:rsidR="00564DC3" w:rsidRDefault="00564DC3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  <w:r w:rsidRPr="00564DC3">
        <w:rPr>
          <w:rFonts w:asciiTheme="majorHAnsi" w:hAnsiTheme="majorHAnsi"/>
          <w:sz w:val="18"/>
          <w:szCs w:val="18"/>
        </w:rPr>
        <w:sym w:font="Webdings" w:char="F061"/>
      </w:r>
      <w:r>
        <w:rPr>
          <w:rFonts w:asciiTheme="majorHAnsi" w:hAnsiTheme="majorHAnsi"/>
          <w:sz w:val="18"/>
          <w:szCs w:val="18"/>
        </w:rPr>
        <w:t>D</w:t>
      </w:r>
      <w:r w:rsidRPr="00564DC3">
        <w:rPr>
          <w:rFonts w:asciiTheme="majorHAnsi" w:hAnsiTheme="majorHAnsi"/>
          <w:sz w:val="18"/>
          <w:szCs w:val="18"/>
        </w:rPr>
        <w:t>esignates new title</w:t>
      </w:r>
      <w:r>
        <w:rPr>
          <w:rFonts w:asciiTheme="majorHAnsi" w:hAnsiTheme="majorHAnsi"/>
          <w:sz w:val="18"/>
          <w:szCs w:val="18"/>
        </w:rPr>
        <w:t xml:space="preserve"> o</w:t>
      </w:r>
      <w:r w:rsidRPr="00564DC3">
        <w:rPr>
          <w:rFonts w:asciiTheme="majorHAnsi" w:hAnsiTheme="majorHAnsi"/>
          <w:sz w:val="18"/>
          <w:szCs w:val="18"/>
        </w:rPr>
        <w:t>n update</w:t>
      </w:r>
      <w:r>
        <w:rPr>
          <w:rFonts w:asciiTheme="majorHAnsi" w:hAnsiTheme="majorHAnsi"/>
          <w:sz w:val="18"/>
          <w:szCs w:val="18"/>
        </w:rPr>
        <w:t>d lists</w:t>
      </w:r>
    </w:p>
    <w:p w14:paraId="36288814" w14:textId="77777777" w:rsidR="000B3D8C" w:rsidRDefault="000B3D8C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</w:p>
    <w:p w14:paraId="4BF9351E" w14:textId="77777777" w:rsidR="000B3D8C" w:rsidRDefault="000B3D8C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</w:p>
    <w:p w14:paraId="32778F2C" w14:textId="77777777" w:rsidR="000B3D8C" w:rsidRDefault="000B3D8C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</w:p>
    <w:p w14:paraId="2FBC6B91" w14:textId="77777777" w:rsidR="000B3D8C" w:rsidRDefault="000B3D8C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</w:p>
    <w:p w14:paraId="6A7778AF" w14:textId="77777777" w:rsidR="000B3D8C" w:rsidRDefault="000B3D8C" w:rsidP="004C64A5">
      <w:pPr>
        <w:spacing w:after="0"/>
        <w:jc w:val="center"/>
        <w:rPr>
          <w:rFonts w:asciiTheme="majorHAnsi" w:hAnsiTheme="majorHAnsi"/>
          <w:sz w:val="18"/>
          <w:szCs w:val="18"/>
        </w:rPr>
      </w:pPr>
    </w:p>
    <w:p w14:paraId="045DB7B5" w14:textId="77777777" w:rsidR="000B3D8C" w:rsidRPr="000B3D8C" w:rsidRDefault="000B3D8C" w:rsidP="004C64A5">
      <w:pPr>
        <w:spacing w:after="0"/>
        <w:jc w:val="center"/>
        <w:rPr>
          <w:rFonts w:asciiTheme="majorHAnsi" w:hAnsiTheme="majorHAnsi"/>
          <w:i/>
          <w:sz w:val="12"/>
          <w:szCs w:val="12"/>
        </w:rPr>
      </w:pPr>
      <w:r w:rsidRPr="000B3D8C">
        <w:rPr>
          <w:i/>
          <w:sz w:val="12"/>
          <w:szCs w:val="12"/>
        </w:rPr>
        <w:t>America's Battle of the Books booklists are copyrighted and may not be used by any individuals, businesses, or groups without the written permission of America's Battle of the Books.</w:t>
      </w:r>
    </w:p>
    <w:sectPr w:rsidR="000B3D8C" w:rsidRPr="000B3D8C" w:rsidSect="00E8432B">
      <w:type w:val="continuous"/>
      <w:pgSz w:w="15840" w:h="12240" w:orient="landscape"/>
      <w:pgMar w:top="810" w:right="270" w:bottom="720" w:left="720" w:header="720" w:footer="720" w:gutter="0"/>
      <w:cols w:num="3" w:space="27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bQ0MbK0NLOwMDNV0lEKTi0uzszPAymwrAUACNLBtiwAAAA="/>
  </w:docVars>
  <w:rsids>
    <w:rsidRoot w:val="004E02F3"/>
    <w:rsid w:val="00042E46"/>
    <w:rsid w:val="000855EC"/>
    <w:rsid w:val="000B3D8C"/>
    <w:rsid w:val="000E0052"/>
    <w:rsid w:val="00174404"/>
    <w:rsid w:val="00192ED8"/>
    <w:rsid w:val="001A06A5"/>
    <w:rsid w:val="001B6D30"/>
    <w:rsid w:val="001D20CF"/>
    <w:rsid w:val="00220996"/>
    <w:rsid w:val="00237E14"/>
    <w:rsid w:val="00242B3F"/>
    <w:rsid w:val="00251033"/>
    <w:rsid w:val="0027120E"/>
    <w:rsid w:val="00276238"/>
    <w:rsid w:val="00283690"/>
    <w:rsid w:val="00291C79"/>
    <w:rsid w:val="002B1F46"/>
    <w:rsid w:val="002E2B7B"/>
    <w:rsid w:val="002F3FB6"/>
    <w:rsid w:val="003359E3"/>
    <w:rsid w:val="0038049E"/>
    <w:rsid w:val="003B1B1B"/>
    <w:rsid w:val="003C0C59"/>
    <w:rsid w:val="003D7EB3"/>
    <w:rsid w:val="003F5A6C"/>
    <w:rsid w:val="004054F8"/>
    <w:rsid w:val="00465FDF"/>
    <w:rsid w:val="00466A5A"/>
    <w:rsid w:val="004755BE"/>
    <w:rsid w:val="004A47DE"/>
    <w:rsid w:val="004B75DE"/>
    <w:rsid w:val="004C64A5"/>
    <w:rsid w:val="004E02F3"/>
    <w:rsid w:val="00534651"/>
    <w:rsid w:val="00564DC3"/>
    <w:rsid w:val="00575F71"/>
    <w:rsid w:val="005A1C51"/>
    <w:rsid w:val="005A6525"/>
    <w:rsid w:val="005E48B0"/>
    <w:rsid w:val="00654AD3"/>
    <w:rsid w:val="00674321"/>
    <w:rsid w:val="00681C1A"/>
    <w:rsid w:val="006D7F94"/>
    <w:rsid w:val="006F0E69"/>
    <w:rsid w:val="006F5B82"/>
    <w:rsid w:val="007112F9"/>
    <w:rsid w:val="00727F45"/>
    <w:rsid w:val="007328AF"/>
    <w:rsid w:val="0073450C"/>
    <w:rsid w:val="00754E5A"/>
    <w:rsid w:val="007B54A6"/>
    <w:rsid w:val="007B6A0F"/>
    <w:rsid w:val="007D084D"/>
    <w:rsid w:val="007E5470"/>
    <w:rsid w:val="00813360"/>
    <w:rsid w:val="00847836"/>
    <w:rsid w:val="008503CF"/>
    <w:rsid w:val="0085646F"/>
    <w:rsid w:val="00871AB3"/>
    <w:rsid w:val="008D41E8"/>
    <w:rsid w:val="00933EFE"/>
    <w:rsid w:val="0093400B"/>
    <w:rsid w:val="00961C7A"/>
    <w:rsid w:val="00983714"/>
    <w:rsid w:val="009D2793"/>
    <w:rsid w:val="00A27DF5"/>
    <w:rsid w:val="00A34BB8"/>
    <w:rsid w:val="00A8268B"/>
    <w:rsid w:val="00AA19BD"/>
    <w:rsid w:val="00AB3A8D"/>
    <w:rsid w:val="00AF5906"/>
    <w:rsid w:val="00B578B4"/>
    <w:rsid w:val="00B57CEB"/>
    <w:rsid w:val="00B718D7"/>
    <w:rsid w:val="00B77B0A"/>
    <w:rsid w:val="00B86652"/>
    <w:rsid w:val="00BB4AED"/>
    <w:rsid w:val="00BF450C"/>
    <w:rsid w:val="00C018F3"/>
    <w:rsid w:val="00C06D69"/>
    <w:rsid w:val="00C158BF"/>
    <w:rsid w:val="00C2579B"/>
    <w:rsid w:val="00C312A5"/>
    <w:rsid w:val="00C46D3A"/>
    <w:rsid w:val="00C544CE"/>
    <w:rsid w:val="00C66711"/>
    <w:rsid w:val="00C83F42"/>
    <w:rsid w:val="00C86D64"/>
    <w:rsid w:val="00D318B8"/>
    <w:rsid w:val="00D7219F"/>
    <w:rsid w:val="00D836F3"/>
    <w:rsid w:val="00D95690"/>
    <w:rsid w:val="00DA4F13"/>
    <w:rsid w:val="00DA7E4F"/>
    <w:rsid w:val="00DB0BB5"/>
    <w:rsid w:val="00DE45A9"/>
    <w:rsid w:val="00E1590E"/>
    <w:rsid w:val="00E42AB4"/>
    <w:rsid w:val="00E51EF4"/>
    <w:rsid w:val="00E638C0"/>
    <w:rsid w:val="00E8432B"/>
    <w:rsid w:val="00EB05CC"/>
    <w:rsid w:val="00EC7136"/>
    <w:rsid w:val="00ED5429"/>
    <w:rsid w:val="00F03B92"/>
    <w:rsid w:val="00F767BC"/>
    <w:rsid w:val="00F8093F"/>
    <w:rsid w:val="00F94DD7"/>
    <w:rsid w:val="00FC3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EDECD"/>
  <w15:docId w15:val="{0BEB6AE3-D48E-4752-8073-953503AC3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2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3B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6D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D6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804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6D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3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481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6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637835-0032-49EA-BC1D-5B9581A9A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S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beckstrand</dc:creator>
  <cp:lastModifiedBy>Office</cp:lastModifiedBy>
  <cp:revision>2</cp:revision>
  <cp:lastPrinted>2021-04-14T20:27:00Z</cp:lastPrinted>
  <dcterms:created xsi:type="dcterms:W3CDTF">2021-04-26T16:07:00Z</dcterms:created>
  <dcterms:modified xsi:type="dcterms:W3CDTF">2021-04-26T16:07:00Z</dcterms:modified>
</cp:coreProperties>
</file>